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9BC63" w14:textId="77777777" w:rsidR="00267A75" w:rsidRPr="008053F4" w:rsidRDefault="00267A75" w:rsidP="00267A75">
      <w:pPr>
        <w:rPr>
          <w:rFonts w:ascii="Arial" w:eastAsia="Times New Roman" w:hAnsi="Arial" w:cs="Arial"/>
          <w:color w:val="002060"/>
          <w:sz w:val="22"/>
          <w:szCs w:val="22"/>
          <w:lang w:val="es-CL" w:eastAsia="ja-JP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8053F4" w14:paraId="7BDC710E" w14:textId="77777777" w:rsidTr="006872D3">
        <w:trPr>
          <w:jc w:val="center"/>
        </w:trPr>
        <w:tc>
          <w:tcPr>
            <w:tcW w:w="9544" w:type="dxa"/>
            <w:shd w:val="clear" w:color="auto" w:fill="auto"/>
          </w:tcPr>
          <w:p w14:paraId="71BD1653" w14:textId="77777777" w:rsidR="00DE57D9" w:rsidRPr="008053F4" w:rsidRDefault="00FC3B98" w:rsidP="00FC3B98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C</w:t>
            </w:r>
            <w:r w:rsidR="00B2697B"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ARTA DE </w:t>
            </w:r>
            <w:r w:rsidR="005B3FD6"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COMPROMISO</w:t>
            </w:r>
          </w:p>
          <w:p w14:paraId="7E0E71CC" w14:textId="77777777" w:rsidR="000F6305" w:rsidRPr="008053F4" w:rsidRDefault="005B3FD6" w:rsidP="00FC3B98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8053F4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CUMPLIMIENTO DE PRODUCTIVIDAD </w:t>
            </w:r>
          </w:p>
          <w:p w14:paraId="0B30A4DC" w14:textId="77777777" w:rsidR="005B3FD6" w:rsidRPr="008053F4" w:rsidRDefault="005B3FD6" w:rsidP="00FC3B98">
            <w:pPr>
              <w:jc w:val="center"/>
              <w:rPr>
                <w:rFonts w:ascii="Arial" w:hAnsi="Arial" w:cs="Arial"/>
                <w:color w:val="002060"/>
                <w:sz w:val="6"/>
                <w:szCs w:val="6"/>
                <w:lang w:val="es-CL"/>
              </w:rPr>
            </w:pPr>
          </w:p>
          <w:p w14:paraId="6431483D" w14:textId="77777777" w:rsidR="00B2697B" w:rsidRPr="008053F4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CONCURSO INTERNO DE FOMENTO A LA I+D+</w:t>
            </w:r>
            <w:r w:rsidR="000E4697"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i</w:t>
            </w:r>
            <w:r w:rsidR="00BC36E6"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 xml:space="preserve"> O CREACIÓN </w:t>
            </w:r>
            <w:r w:rsidR="0027023B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2023</w:t>
            </w:r>
          </w:p>
          <w:p w14:paraId="51AD2E77" w14:textId="77777777" w:rsidR="001D6517" w:rsidRPr="008053F4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8053F4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UNIVERSIDAD TECNOLÓGICA METROPOLITANA</w:t>
            </w:r>
          </w:p>
        </w:tc>
      </w:tr>
    </w:tbl>
    <w:p w14:paraId="52EA2085" w14:textId="77777777" w:rsidR="00267A75" w:rsidRPr="008053F4" w:rsidRDefault="00267A75" w:rsidP="00267A75">
      <w:pPr>
        <w:jc w:val="center"/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</w:pPr>
    </w:p>
    <w:p w14:paraId="7AEE60A9" w14:textId="77777777" w:rsidR="00267A75" w:rsidRPr="008053F4" w:rsidRDefault="00FC3B98" w:rsidP="00FC3B98">
      <w:pPr>
        <w:ind w:left="5760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   </w:t>
      </w:r>
      <w:r w:rsidR="0002712C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ab/>
      </w:r>
      <w:r w:rsidR="00267A75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Santiago,</w:t>
      </w:r>
      <w:r w:rsidR="00FB23D4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FB23D4" w:rsidRPr="008053F4"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  <w:t>XX</w:t>
      </w:r>
      <w:r w:rsidR="00267A75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de </w:t>
      </w:r>
      <w:r w:rsidR="005C0BA2" w:rsidRPr="008053F4"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  <w:t>XXXXXX</w:t>
      </w:r>
      <w:r w:rsidR="00267A75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, </w:t>
      </w:r>
      <w:r w:rsidR="0027023B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</w:p>
    <w:p w14:paraId="25FF2523" w14:textId="77777777" w:rsidR="00267A75" w:rsidRPr="008053F4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48407F5D" w14:textId="77777777" w:rsidR="008053F4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Sres. Comisión </w:t>
      </w:r>
      <w:r w:rsid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 Adjudicación</w:t>
      </w:r>
    </w:p>
    <w:p w14:paraId="6D62EFD8" w14:textId="77777777" w:rsidR="007702D1" w:rsidRPr="008053F4" w:rsidRDefault="009431F3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Concurso Interno de Fomento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a la I+D+i o Cre</w:t>
      </w:r>
      <w:r w:rsidR="00E36273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ción </w:t>
      </w:r>
      <w:r w:rsidR="0027023B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</w:p>
    <w:p w14:paraId="0798223D" w14:textId="77777777" w:rsidR="00FC3B98" w:rsidRPr="008053F4" w:rsidRDefault="00FC3B98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u w:val="single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u w:val="single"/>
          <w:lang w:val="es-CL" w:eastAsia="ja-JP"/>
        </w:rPr>
        <w:t>Universidad Tecnológica Metropolitana</w:t>
      </w:r>
    </w:p>
    <w:p w14:paraId="72663FDF" w14:textId="77777777" w:rsidR="0093645F" w:rsidRPr="008053F4" w:rsidRDefault="0093645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7AD3350" w14:textId="77777777" w:rsidR="00D32D60" w:rsidRPr="008053F4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or medio de la presente,</w:t>
      </w:r>
      <w:r w:rsidR="005B3FD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el </w:t>
      </w:r>
      <w:r w:rsidR="00107AC2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Equipo </w:t>
      </w:r>
      <w:r w:rsidR="005B3FD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 Investigación</w:t>
      </w:r>
      <w:r w:rsidR="00107AC2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(EI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)</w:t>
      </w:r>
      <w:r w:rsidR="005B3FD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de la 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ropuesta titulada </w:t>
      </w:r>
      <w:r w:rsidR="000E4697" w:rsidRPr="008053F4"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  <w:t>“XXXXXXXXXXXXXXXXXXXXXXXXXXXXXXXXXXXXX”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</w:t>
      </w:r>
      <w:r w:rsidR="00575D48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que será postulada 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l Concurso Interno de Fomento a la I+D+i o Creación </w:t>
      </w:r>
      <w:r w:rsidR="0027023B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 “</w:t>
      </w:r>
      <w:r w:rsidR="00850596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royectos</w:t>
      </w:r>
      <w:r w:rsidR="00812CC9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FA66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 Continuidad de Líneas de Investigación</w:t>
      </w:r>
      <w:r w:rsidR="000E469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”</w:t>
      </w:r>
      <w:r w:rsidR="00575D48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, declara que </w:t>
      </w:r>
      <w:r w:rsidR="00B4608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está </w:t>
      </w:r>
      <w:r w:rsidR="00D32D60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conformado por:</w:t>
      </w:r>
    </w:p>
    <w:p w14:paraId="2A967415" w14:textId="77777777" w:rsidR="00D32D60" w:rsidRDefault="00D32D60" w:rsidP="00D32D6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8053F4" w:rsidRPr="00664112" w14:paraId="2E1B4522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68F0124F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</w:t>
            </w:r>
          </w:p>
        </w:tc>
        <w:tc>
          <w:tcPr>
            <w:tcW w:w="5688" w:type="dxa"/>
            <w:shd w:val="clear" w:color="auto" w:fill="auto"/>
          </w:tcPr>
          <w:p w14:paraId="5CFB41E1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2DCF1186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6737EE82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67C5E42A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7CE5" w:rsidRPr="00664112" w14:paraId="1C9CC345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7BE01B97" w14:textId="77777777" w:rsidR="00437CE5" w:rsidRDefault="00437CE5" w:rsidP="00437CE5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  <w:shd w:val="clear" w:color="auto" w:fill="auto"/>
          </w:tcPr>
          <w:p w14:paraId="5F8F6EDB" w14:textId="77777777" w:rsidR="00437CE5" w:rsidRPr="00664112" w:rsidRDefault="00437CE5" w:rsidP="00437CE5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7CE5" w:rsidRPr="00664112" w14:paraId="6523AE3E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44FBDD45" w14:textId="77777777" w:rsidR="00437CE5" w:rsidRDefault="00437CE5" w:rsidP="00437CE5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0D648A8B" w14:textId="77777777" w:rsidR="00437CE5" w:rsidRPr="00664112" w:rsidRDefault="00437CE5" w:rsidP="00437CE5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2CE2F106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24E05FC2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  <w:shd w:val="clear" w:color="auto" w:fill="auto"/>
          </w:tcPr>
          <w:p w14:paraId="4EC66A25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2864BA5E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19453605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Co-I 1, o en su institución de origen en caso de ser externo/a a la UTEM</w:t>
            </w:r>
          </w:p>
        </w:tc>
        <w:tc>
          <w:tcPr>
            <w:tcW w:w="5688" w:type="dxa"/>
            <w:shd w:val="clear" w:color="auto" w:fill="auto"/>
          </w:tcPr>
          <w:p w14:paraId="0F361232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72D7B25A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B4E7673" w14:textId="77777777" w:rsidR="008053F4" w:rsidRDefault="008053F4" w:rsidP="00717BD3">
            <w:pP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Nombre de el/la Co-</w:t>
            </w:r>
            <w:r w:rsidR="007429A1"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I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  <w:shd w:val="clear" w:color="auto" w:fill="auto"/>
          </w:tcPr>
          <w:p w14:paraId="4C22EC7F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8053F4" w:rsidRPr="00664112" w14:paraId="75F79860" w14:textId="77777777" w:rsidTr="00F50E2F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57E22E50" w14:textId="77777777" w:rsidR="008053F4" w:rsidRDefault="008053F4" w:rsidP="00717BD3">
            <w:pP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Cs/>
                <w:color w:val="FFFFFF"/>
                <w:sz w:val="20"/>
                <w:szCs w:val="20"/>
                <w:lang w:val="es-CL"/>
              </w:rPr>
              <w:t>Unidad académica UTEM a la que pertenece el/la Co-I 2, o en su institución de origen en caso de ser externo/a a la UTEM</w:t>
            </w:r>
          </w:p>
        </w:tc>
        <w:tc>
          <w:tcPr>
            <w:tcW w:w="5688" w:type="dxa"/>
            <w:shd w:val="clear" w:color="auto" w:fill="auto"/>
          </w:tcPr>
          <w:p w14:paraId="1B17AA93" w14:textId="77777777" w:rsidR="008053F4" w:rsidRPr="00664112" w:rsidRDefault="008053F4" w:rsidP="00717BD3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369D85F3" w14:textId="77777777" w:rsidR="008053F4" w:rsidRDefault="008053F4" w:rsidP="00D32D6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428847B" w14:textId="77777777" w:rsidR="00575D48" w:rsidRPr="008053F4" w:rsidRDefault="00D32D60" w:rsidP="00575D48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or </w:t>
      </w:r>
      <w:r w:rsidR="008053F4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último,</w:t>
      </w: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3656E1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os</w:t>
      </w:r>
      <w:r w:rsidR="00906523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/</w:t>
      </w:r>
      <w:r w:rsidR="002861A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</w:t>
      </w:r>
      <w:r w:rsidR="00906523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as</w:t>
      </w:r>
      <w:r w:rsidR="008377EE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integrantes del </w:t>
      </w:r>
      <w:r w:rsidR="00B46087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EI</w:t>
      </w:r>
      <w:r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575D48" w:rsidRPr="008053F4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claran:</w:t>
      </w:r>
    </w:p>
    <w:p w14:paraId="316F4E48" w14:textId="77777777" w:rsidR="00575D48" w:rsidRPr="008053F4" w:rsidRDefault="00575D48" w:rsidP="00575D48">
      <w:pPr>
        <w:jc w:val="both"/>
        <w:rPr>
          <w:rFonts w:ascii="Arial" w:eastAsia="Times New Roman" w:hAnsi="Arial" w:cs="Arial"/>
          <w:color w:val="002060"/>
          <w:sz w:val="14"/>
          <w:szCs w:val="14"/>
          <w:lang w:val="es-CL" w:eastAsia="ja-JP"/>
        </w:rPr>
      </w:pPr>
    </w:p>
    <w:p w14:paraId="161AF3B4" w14:textId="77777777" w:rsidR="008053F4" w:rsidRPr="00C83515" w:rsidRDefault="008053F4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>Conocer las bases del instrumento al cual se postulará el proyecto descrito.</w:t>
      </w:r>
    </w:p>
    <w:p w14:paraId="2304082D" w14:textId="77777777" w:rsidR="008377EE" w:rsidRPr="008053F4" w:rsidRDefault="008377EE" w:rsidP="00CC70F3">
      <w:pPr>
        <w:numPr>
          <w:ilvl w:val="0"/>
          <w:numId w:val="6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Comprometer </w:t>
      </w:r>
      <w:r w:rsidR="003656E1"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a 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>que el</w:t>
      </w:r>
      <w:r w:rsidR="00B46087" w:rsidRPr="008053F4">
        <w:rPr>
          <w:rFonts w:ascii="Arial" w:hAnsi="Arial" w:cs="Arial"/>
          <w:color w:val="002060"/>
          <w:sz w:val="20"/>
          <w:szCs w:val="20"/>
          <w:lang w:val="es-CL"/>
        </w:rPr>
        <w:t>/la I</w:t>
      </w:r>
      <w:r w:rsidR="00B1595C" w:rsidRPr="008053F4">
        <w:rPr>
          <w:rFonts w:ascii="Arial" w:hAnsi="Arial" w:cs="Arial"/>
          <w:color w:val="002060"/>
          <w:sz w:val="20"/>
          <w:szCs w:val="20"/>
          <w:lang w:val="es-CL"/>
        </w:rPr>
        <w:t>R</w:t>
      </w:r>
      <w:r w:rsidR="003656E1"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 de la propuesta 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será quien </w:t>
      </w:r>
      <w:r w:rsidR="008053F4">
        <w:rPr>
          <w:rFonts w:ascii="Arial" w:hAnsi="Arial" w:cs="Arial"/>
          <w:color w:val="002060"/>
          <w:sz w:val="20"/>
          <w:szCs w:val="20"/>
          <w:lang w:val="es-CL"/>
        </w:rPr>
        <w:t>mantendrá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 la comunicación formal y oportuna ante la D</w:t>
      </w:r>
      <w:r w:rsidR="00B1595C"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irección de Investigación 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>por cualquier situación que afecte el normal desarrollo del proyecto, en caso de adjudicar la propuesta.</w:t>
      </w:r>
    </w:p>
    <w:p w14:paraId="6CBA5A45" w14:textId="77777777" w:rsidR="00575D48" w:rsidRPr="008053F4" w:rsidRDefault="00575D48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>Que la propuesta se alinea con</w:t>
      </w:r>
      <w:r w:rsidR="00CC70F3">
        <w:rPr>
          <w:rFonts w:ascii="Arial" w:hAnsi="Arial" w:cs="Arial"/>
          <w:color w:val="002060"/>
          <w:sz w:val="20"/>
          <w:szCs w:val="20"/>
          <w:lang w:val="es-CL"/>
        </w:rPr>
        <w:t xml:space="preserve"> el </w:t>
      </w:r>
      <w:r w:rsidR="00CC70F3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Plan de Desarrollo </w:t>
      </w:r>
      <w:r w:rsidR="00C10676">
        <w:rPr>
          <w:rFonts w:ascii="Arial" w:hAnsi="Arial" w:cs="Arial"/>
          <w:color w:val="002060"/>
          <w:sz w:val="20"/>
          <w:szCs w:val="20"/>
          <w:lang w:val="es-CL"/>
        </w:rPr>
        <w:t>Institucional</w:t>
      </w:r>
      <w:r w:rsidR="00CC70F3"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4426048C" w14:textId="77777777" w:rsidR="008053F4" w:rsidRPr="00C83515" w:rsidRDefault="008053F4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Conocer el Compromiso de Productividad que deberá cumplirse </w:t>
      </w:r>
      <w:r>
        <w:rPr>
          <w:rFonts w:ascii="Arial" w:hAnsi="Arial" w:cs="Arial"/>
          <w:color w:val="002060"/>
          <w:sz w:val="20"/>
          <w:szCs w:val="20"/>
          <w:lang w:val="es-CL"/>
        </w:rPr>
        <w:t xml:space="preserve">al 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término </w:t>
      </w:r>
      <w:r>
        <w:rPr>
          <w:rFonts w:ascii="Arial" w:hAnsi="Arial" w:cs="Arial"/>
          <w:color w:val="002060"/>
          <w:sz w:val="20"/>
          <w:szCs w:val="20"/>
          <w:lang w:val="es-CL"/>
        </w:rPr>
        <w:t>del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proyecto</w:t>
      </w:r>
      <w:r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018955E4" w14:textId="77777777" w:rsidR="00906523" w:rsidRPr="008053F4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Consignar a la UTEM en todos los reconocimientos institucionales en el marco del proyecto, incluyendo publicaciones y 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>actividad</w:t>
      </w:r>
      <w:r w:rsidR="006F3355">
        <w:rPr>
          <w:rFonts w:ascii="Arial" w:hAnsi="Arial" w:cs="Arial"/>
          <w:color w:val="002060"/>
          <w:sz w:val="20"/>
          <w:szCs w:val="20"/>
          <w:lang w:val="es-CL"/>
        </w:rPr>
        <w:t>es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 xml:space="preserve"> de divulgación </w:t>
      </w:r>
      <w:r w:rsidR="006F3355">
        <w:rPr>
          <w:rFonts w:ascii="Arial" w:hAnsi="Arial" w:cs="Arial"/>
          <w:color w:val="002060"/>
          <w:sz w:val="20"/>
          <w:szCs w:val="20"/>
          <w:lang w:val="es-CL"/>
        </w:rPr>
        <w:t xml:space="preserve">de resultados 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>vinculad</w:t>
      </w:r>
      <w:r w:rsidR="006F3355">
        <w:rPr>
          <w:rFonts w:ascii="Arial" w:hAnsi="Arial" w:cs="Arial"/>
          <w:color w:val="002060"/>
          <w:sz w:val="20"/>
          <w:szCs w:val="20"/>
          <w:lang w:val="es-CL"/>
        </w:rPr>
        <w:t>os</w:t>
      </w:r>
      <w:r w:rsidR="006F3355" w:rsidRPr="006F3355">
        <w:rPr>
          <w:rFonts w:ascii="Arial" w:hAnsi="Arial" w:cs="Arial"/>
          <w:color w:val="002060"/>
          <w:sz w:val="20"/>
          <w:szCs w:val="20"/>
          <w:lang w:val="es-CL"/>
        </w:rPr>
        <w:t xml:space="preserve"> al proyecto</w:t>
      </w:r>
      <w:r w:rsidRPr="008053F4">
        <w:rPr>
          <w:rFonts w:ascii="Arial" w:hAnsi="Arial" w:cs="Arial"/>
          <w:color w:val="002060"/>
          <w:sz w:val="20"/>
          <w:szCs w:val="20"/>
          <w:lang w:val="es-CL"/>
        </w:rPr>
        <w:t>. Lo anterior tendrá que explicitarse siguiendo lo establecido en las bases del concurso.</w:t>
      </w:r>
    </w:p>
    <w:p w14:paraId="0CB0B5F1" w14:textId="77777777" w:rsidR="00906523" w:rsidRPr="008053F4" w:rsidRDefault="00906523" w:rsidP="00CC70F3">
      <w:pPr>
        <w:numPr>
          <w:ilvl w:val="0"/>
          <w:numId w:val="3"/>
        </w:numPr>
        <w:tabs>
          <w:tab w:val="left" w:pos="426"/>
        </w:tabs>
        <w:ind w:left="426" w:hanging="426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t xml:space="preserve">Dar cumplimiento a la totalidad de compromisos y obligaciones establecidas en las bases </w:t>
      </w:r>
      <w:r w:rsidR="00F71CAE" w:rsidRPr="008053F4">
        <w:rPr>
          <w:rFonts w:ascii="Arial" w:hAnsi="Arial" w:cs="Arial"/>
          <w:color w:val="002060"/>
          <w:sz w:val="20"/>
          <w:szCs w:val="20"/>
          <w:lang w:val="es-CL"/>
        </w:rPr>
        <w:t>concursales.</w:t>
      </w:r>
    </w:p>
    <w:p w14:paraId="7240952C" w14:textId="77777777" w:rsidR="00575D48" w:rsidRPr="008053F4" w:rsidRDefault="00575D48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2A7AE49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65D5FAF6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5D09A467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55F4F8FB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32008ECD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5A730B3D" w14:textId="77777777" w:rsidR="006F3355" w:rsidRDefault="006F3355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0A8308EB" w14:textId="77777777" w:rsidR="00B36B72" w:rsidRPr="008053F4" w:rsidRDefault="00B36B72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053F4">
        <w:rPr>
          <w:rFonts w:ascii="Arial" w:hAnsi="Arial" w:cs="Arial"/>
          <w:color w:val="002060"/>
          <w:sz w:val="20"/>
          <w:szCs w:val="20"/>
          <w:lang w:val="es-CL"/>
        </w:rPr>
        <w:lastRenderedPageBreak/>
        <w:t>Sin otro particular, se despiden</w:t>
      </w:r>
    </w:p>
    <w:p w14:paraId="5FF9C61B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4"/>
        <w:gridCol w:w="5091"/>
      </w:tblGrid>
      <w:tr w:rsidR="00D32D60" w:rsidRPr="008053F4" w14:paraId="26F59F5F" w14:textId="77777777" w:rsidTr="00F50E2F">
        <w:trPr>
          <w:trHeight w:val="907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14:paraId="0C31F67E" w14:textId="77777777" w:rsidR="00D32D60" w:rsidRDefault="00D32D60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FIRMA 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INVESTIGADOR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CC70F3">
              <w:rPr>
                <w:rFonts w:ascii="Arial" w:hAnsi="Arial" w:cs="Arial"/>
                <w:b/>
                <w:color w:val="FFFFFF"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SPONSABLE</w:t>
            </w:r>
          </w:p>
        </w:tc>
        <w:tc>
          <w:tcPr>
            <w:tcW w:w="5091" w:type="dxa"/>
            <w:shd w:val="clear" w:color="auto" w:fill="auto"/>
          </w:tcPr>
          <w:p w14:paraId="73C9FCD6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437CE5" w:rsidRPr="00F50E2F" w14:paraId="1E0B28F7" w14:textId="77777777" w:rsidTr="00F50E2F">
        <w:trPr>
          <w:trHeight w:val="907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14:paraId="37EFBC48" w14:textId="77777777" w:rsidR="00437CE5" w:rsidRDefault="00437CE5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FIRMA INVESTIGADOR/A </w:t>
            </w:r>
            <w:r w:rsidR="00F50E2F"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 xml:space="preserve">RESPONSABLE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es-CL"/>
              </w:rPr>
              <w:t>ALTERNO/A</w:t>
            </w:r>
          </w:p>
        </w:tc>
        <w:tc>
          <w:tcPr>
            <w:tcW w:w="5091" w:type="dxa"/>
            <w:shd w:val="clear" w:color="auto" w:fill="auto"/>
          </w:tcPr>
          <w:p w14:paraId="0316D58D" w14:textId="77777777" w:rsidR="00437CE5" w:rsidRPr="00F50E2F" w:rsidRDefault="00437CE5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32D60" w:rsidRPr="008053F4" w14:paraId="27A755ED" w14:textId="77777777" w:rsidTr="00F50E2F">
        <w:trPr>
          <w:trHeight w:val="907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14:paraId="2D2F3BB0" w14:textId="77777777" w:rsidR="00D32D60" w:rsidRDefault="00D32D60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1</w:t>
            </w:r>
          </w:p>
        </w:tc>
        <w:tc>
          <w:tcPr>
            <w:tcW w:w="5091" w:type="dxa"/>
            <w:shd w:val="clear" w:color="auto" w:fill="auto"/>
          </w:tcPr>
          <w:p w14:paraId="0811A303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D32D60" w:rsidRPr="008053F4" w14:paraId="77A662BF" w14:textId="77777777" w:rsidTr="00F50E2F">
        <w:trPr>
          <w:trHeight w:val="907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14:paraId="5998228A" w14:textId="77777777" w:rsidR="00D32D60" w:rsidRDefault="00D32D60" w:rsidP="00F50E2F">
            <w:pPr>
              <w:spacing w:line="36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F71CAE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2</w:t>
            </w:r>
          </w:p>
        </w:tc>
        <w:tc>
          <w:tcPr>
            <w:tcW w:w="5091" w:type="dxa"/>
            <w:shd w:val="clear" w:color="auto" w:fill="auto"/>
          </w:tcPr>
          <w:p w14:paraId="3C71DFE0" w14:textId="77777777" w:rsidR="00D32D60" w:rsidRPr="008053F4" w:rsidRDefault="00D32D60" w:rsidP="005B25AA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45273970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0CD367DD" w14:textId="77777777" w:rsidR="00D32D60" w:rsidRPr="008053F4" w:rsidRDefault="00D32D60" w:rsidP="00513139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sectPr w:rsidR="00D32D60" w:rsidRPr="008053F4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F5E15" w14:textId="77777777" w:rsidR="00C8291D" w:rsidRDefault="00C8291D" w:rsidP="004D2C5D">
      <w:r>
        <w:separator/>
      </w:r>
    </w:p>
  </w:endnote>
  <w:endnote w:type="continuationSeparator" w:id="0">
    <w:p w14:paraId="1A9E5A51" w14:textId="77777777" w:rsidR="00C8291D" w:rsidRDefault="00C8291D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9CEE4" w14:textId="77777777" w:rsidR="00C8291D" w:rsidRDefault="00C8291D" w:rsidP="004D2C5D">
      <w:r>
        <w:separator/>
      </w:r>
    </w:p>
  </w:footnote>
  <w:footnote w:type="continuationSeparator" w:id="0">
    <w:p w14:paraId="1EAE030A" w14:textId="77777777" w:rsidR="00C8291D" w:rsidRDefault="00C8291D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23EFC" w14:textId="26E9F91A" w:rsidR="008466CC" w:rsidRDefault="00983F65">
    <w:pPr>
      <w:pStyle w:val="Encabezado"/>
    </w:pPr>
    <w:r w:rsidRPr="008053F4">
      <w:rPr>
        <w:noProof/>
        <w:color w:val="002060"/>
        <w:sz w:val="20"/>
        <w:szCs w:val="20"/>
        <w:lang w:val="es-CL" w:eastAsia="es-CL"/>
      </w:rPr>
      <w:drawing>
        <wp:inline distT="0" distB="0" distL="0" distR="0" wp14:anchorId="5B708BE4" wp14:editId="52ABE12A">
          <wp:extent cx="1981200" cy="4286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FB741B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24236">
    <w:abstractNumId w:val="2"/>
  </w:num>
  <w:num w:numId="2" w16cid:durableId="764615132">
    <w:abstractNumId w:val="1"/>
  </w:num>
  <w:num w:numId="3" w16cid:durableId="1152914340">
    <w:abstractNumId w:val="4"/>
  </w:num>
  <w:num w:numId="4" w16cid:durableId="1022590500">
    <w:abstractNumId w:val="5"/>
  </w:num>
  <w:num w:numId="5" w16cid:durableId="140970735">
    <w:abstractNumId w:val="0"/>
  </w:num>
  <w:num w:numId="6" w16cid:durableId="8929331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zI3MzQwMbKwtDRV0lEKTi0uzszPAykwqQUAITIdzCwAAAA="/>
  </w:docVars>
  <w:rsids>
    <w:rsidRoot w:val="00996752"/>
    <w:rsid w:val="000135BE"/>
    <w:rsid w:val="0002712C"/>
    <w:rsid w:val="000321DF"/>
    <w:rsid w:val="000475F2"/>
    <w:rsid w:val="00061EB1"/>
    <w:rsid w:val="000939C5"/>
    <w:rsid w:val="000B64F0"/>
    <w:rsid w:val="000E3DCE"/>
    <w:rsid w:val="000E3E12"/>
    <w:rsid w:val="000E4697"/>
    <w:rsid w:val="000F145E"/>
    <w:rsid w:val="000F6305"/>
    <w:rsid w:val="00107AC2"/>
    <w:rsid w:val="00133534"/>
    <w:rsid w:val="00147D76"/>
    <w:rsid w:val="00153352"/>
    <w:rsid w:val="00155DE1"/>
    <w:rsid w:val="00164555"/>
    <w:rsid w:val="00173C70"/>
    <w:rsid w:val="00181AF9"/>
    <w:rsid w:val="00190030"/>
    <w:rsid w:val="00190C64"/>
    <w:rsid w:val="001D6517"/>
    <w:rsid w:val="001E0888"/>
    <w:rsid w:val="001E5273"/>
    <w:rsid w:val="001F02AE"/>
    <w:rsid w:val="00203387"/>
    <w:rsid w:val="00213CBD"/>
    <w:rsid w:val="00213CCD"/>
    <w:rsid w:val="00267A75"/>
    <w:rsid w:val="0027023B"/>
    <w:rsid w:val="002861A7"/>
    <w:rsid w:val="002C32B8"/>
    <w:rsid w:val="002E27C8"/>
    <w:rsid w:val="002E6940"/>
    <w:rsid w:val="00313EBB"/>
    <w:rsid w:val="003153D1"/>
    <w:rsid w:val="00321C8A"/>
    <w:rsid w:val="00333911"/>
    <w:rsid w:val="00343940"/>
    <w:rsid w:val="00345630"/>
    <w:rsid w:val="0036027E"/>
    <w:rsid w:val="003656E1"/>
    <w:rsid w:val="00380A04"/>
    <w:rsid w:val="00386058"/>
    <w:rsid w:val="003A4DA0"/>
    <w:rsid w:val="003C14AE"/>
    <w:rsid w:val="003C4C8E"/>
    <w:rsid w:val="003F525C"/>
    <w:rsid w:val="00422F51"/>
    <w:rsid w:val="00424E19"/>
    <w:rsid w:val="00437CE5"/>
    <w:rsid w:val="00446965"/>
    <w:rsid w:val="00455A04"/>
    <w:rsid w:val="0046016D"/>
    <w:rsid w:val="00460F54"/>
    <w:rsid w:val="0048655D"/>
    <w:rsid w:val="004916DB"/>
    <w:rsid w:val="004C07B1"/>
    <w:rsid w:val="004C4F0F"/>
    <w:rsid w:val="004D2C5D"/>
    <w:rsid w:val="00513139"/>
    <w:rsid w:val="00554126"/>
    <w:rsid w:val="0056309A"/>
    <w:rsid w:val="00565AC7"/>
    <w:rsid w:val="00575D48"/>
    <w:rsid w:val="005846C9"/>
    <w:rsid w:val="0058626A"/>
    <w:rsid w:val="00587660"/>
    <w:rsid w:val="005913E6"/>
    <w:rsid w:val="005A0644"/>
    <w:rsid w:val="005A6344"/>
    <w:rsid w:val="005B25AA"/>
    <w:rsid w:val="005B3FD6"/>
    <w:rsid w:val="005B43CA"/>
    <w:rsid w:val="005C0BA2"/>
    <w:rsid w:val="006007EE"/>
    <w:rsid w:val="0060632C"/>
    <w:rsid w:val="006075B4"/>
    <w:rsid w:val="006575E3"/>
    <w:rsid w:val="00666F86"/>
    <w:rsid w:val="006872D3"/>
    <w:rsid w:val="0069690C"/>
    <w:rsid w:val="006B371D"/>
    <w:rsid w:val="006C74DD"/>
    <w:rsid w:val="006D06E0"/>
    <w:rsid w:val="006D76E3"/>
    <w:rsid w:val="006F3355"/>
    <w:rsid w:val="007026FA"/>
    <w:rsid w:val="007049FC"/>
    <w:rsid w:val="007168AC"/>
    <w:rsid w:val="00717BD3"/>
    <w:rsid w:val="00725FDE"/>
    <w:rsid w:val="007361BB"/>
    <w:rsid w:val="007374C8"/>
    <w:rsid w:val="00740469"/>
    <w:rsid w:val="00741E6C"/>
    <w:rsid w:val="007429A1"/>
    <w:rsid w:val="00753F4C"/>
    <w:rsid w:val="0076777C"/>
    <w:rsid w:val="007702D1"/>
    <w:rsid w:val="00786356"/>
    <w:rsid w:val="007D06FA"/>
    <w:rsid w:val="007D7CD0"/>
    <w:rsid w:val="007E557D"/>
    <w:rsid w:val="008053F4"/>
    <w:rsid w:val="00812CC9"/>
    <w:rsid w:val="008377EE"/>
    <w:rsid w:val="0084196A"/>
    <w:rsid w:val="008466CC"/>
    <w:rsid w:val="00850596"/>
    <w:rsid w:val="0086446C"/>
    <w:rsid w:val="008666B7"/>
    <w:rsid w:val="00877C93"/>
    <w:rsid w:val="008856BF"/>
    <w:rsid w:val="008B0198"/>
    <w:rsid w:val="008C7FA8"/>
    <w:rsid w:val="008D1DFF"/>
    <w:rsid w:val="008D1F48"/>
    <w:rsid w:val="008D40F8"/>
    <w:rsid w:val="008D4364"/>
    <w:rsid w:val="008D7906"/>
    <w:rsid w:val="008E1162"/>
    <w:rsid w:val="00906523"/>
    <w:rsid w:val="00911CE7"/>
    <w:rsid w:val="0091394C"/>
    <w:rsid w:val="00927AB6"/>
    <w:rsid w:val="0093645F"/>
    <w:rsid w:val="009431F3"/>
    <w:rsid w:val="00945BE4"/>
    <w:rsid w:val="00950A06"/>
    <w:rsid w:val="009514D2"/>
    <w:rsid w:val="00972C69"/>
    <w:rsid w:val="00975830"/>
    <w:rsid w:val="00983F65"/>
    <w:rsid w:val="00986B4A"/>
    <w:rsid w:val="009877DD"/>
    <w:rsid w:val="0099218F"/>
    <w:rsid w:val="00996752"/>
    <w:rsid w:val="00996E3B"/>
    <w:rsid w:val="009A7175"/>
    <w:rsid w:val="009B751F"/>
    <w:rsid w:val="009C5CD9"/>
    <w:rsid w:val="009C780F"/>
    <w:rsid w:val="009D2D6A"/>
    <w:rsid w:val="009F1974"/>
    <w:rsid w:val="009F5653"/>
    <w:rsid w:val="00A05AEF"/>
    <w:rsid w:val="00A1635F"/>
    <w:rsid w:val="00A2567D"/>
    <w:rsid w:val="00A35770"/>
    <w:rsid w:val="00A64EFE"/>
    <w:rsid w:val="00A863F2"/>
    <w:rsid w:val="00A90B4B"/>
    <w:rsid w:val="00A9498D"/>
    <w:rsid w:val="00AB0A90"/>
    <w:rsid w:val="00AD78CB"/>
    <w:rsid w:val="00AE7EC8"/>
    <w:rsid w:val="00B1595C"/>
    <w:rsid w:val="00B2697B"/>
    <w:rsid w:val="00B36B72"/>
    <w:rsid w:val="00B4291B"/>
    <w:rsid w:val="00B46087"/>
    <w:rsid w:val="00B74F3A"/>
    <w:rsid w:val="00BA495A"/>
    <w:rsid w:val="00BA6917"/>
    <w:rsid w:val="00BB5D9C"/>
    <w:rsid w:val="00BC1733"/>
    <w:rsid w:val="00BC36E6"/>
    <w:rsid w:val="00BC3F54"/>
    <w:rsid w:val="00BC6D75"/>
    <w:rsid w:val="00BD1BCF"/>
    <w:rsid w:val="00BE44EC"/>
    <w:rsid w:val="00BF4534"/>
    <w:rsid w:val="00BF4AB0"/>
    <w:rsid w:val="00BF7999"/>
    <w:rsid w:val="00C10676"/>
    <w:rsid w:val="00C13913"/>
    <w:rsid w:val="00C30600"/>
    <w:rsid w:val="00C3124E"/>
    <w:rsid w:val="00C372BA"/>
    <w:rsid w:val="00C40386"/>
    <w:rsid w:val="00C67F9E"/>
    <w:rsid w:val="00C80981"/>
    <w:rsid w:val="00C81F1F"/>
    <w:rsid w:val="00C8291D"/>
    <w:rsid w:val="00CC70F3"/>
    <w:rsid w:val="00CD03EE"/>
    <w:rsid w:val="00CE0A83"/>
    <w:rsid w:val="00CE0BC3"/>
    <w:rsid w:val="00D00C78"/>
    <w:rsid w:val="00D32D60"/>
    <w:rsid w:val="00D54333"/>
    <w:rsid w:val="00D60CD3"/>
    <w:rsid w:val="00D7234C"/>
    <w:rsid w:val="00D77AC2"/>
    <w:rsid w:val="00D87E07"/>
    <w:rsid w:val="00DB2DD4"/>
    <w:rsid w:val="00DB6F86"/>
    <w:rsid w:val="00DC6570"/>
    <w:rsid w:val="00DD28EE"/>
    <w:rsid w:val="00DD2FCB"/>
    <w:rsid w:val="00DE3B20"/>
    <w:rsid w:val="00DE476C"/>
    <w:rsid w:val="00DE57D9"/>
    <w:rsid w:val="00DF6F9D"/>
    <w:rsid w:val="00E175FE"/>
    <w:rsid w:val="00E36273"/>
    <w:rsid w:val="00E40AA8"/>
    <w:rsid w:val="00E55DD7"/>
    <w:rsid w:val="00E64DBA"/>
    <w:rsid w:val="00E74A34"/>
    <w:rsid w:val="00E934D0"/>
    <w:rsid w:val="00E95259"/>
    <w:rsid w:val="00EA47A4"/>
    <w:rsid w:val="00ED4437"/>
    <w:rsid w:val="00F01023"/>
    <w:rsid w:val="00F13DF3"/>
    <w:rsid w:val="00F1477A"/>
    <w:rsid w:val="00F44E6B"/>
    <w:rsid w:val="00F50E2F"/>
    <w:rsid w:val="00F60583"/>
    <w:rsid w:val="00F618F8"/>
    <w:rsid w:val="00F65E13"/>
    <w:rsid w:val="00F71CAE"/>
    <w:rsid w:val="00F81FB0"/>
    <w:rsid w:val="00F92F50"/>
    <w:rsid w:val="00F935C9"/>
    <w:rsid w:val="00FA6615"/>
    <w:rsid w:val="00FB23D4"/>
    <w:rsid w:val="00FB559E"/>
    <w:rsid w:val="00FC3B98"/>
    <w:rsid w:val="00FC6EB7"/>
    <w:rsid w:val="00FD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78CCAD"/>
  <w15:chartTrackingRefBased/>
  <w15:docId w15:val="{49DD92FD-CE52-4ADA-8407-56AB65AFB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Isadora Lieske</cp:lastModifiedBy>
  <cp:revision>2</cp:revision>
  <cp:lastPrinted>2018-11-20T20:15:00Z</cp:lastPrinted>
  <dcterms:created xsi:type="dcterms:W3CDTF">2023-10-30T20:08:00Z</dcterms:created>
  <dcterms:modified xsi:type="dcterms:W3CDTF">2023-10-30T20:08:00Z</dcterms:modified>
</cp:coreProperties>
</file>